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56D7" w:rsidRDefault="005A56D7" w:rsidP="005A56D7">
      <w:pPr>
        <w:jc w:val="center"/>
        <w:rPr>
          <w:rFonts w:ascii="Castellar" w:hAnsi="Castellar"/>
          <w:b/>
          <w:sz w:val="56"/>
          <w:szCs w:val="56"/>
        </w:rPr>
      </w:pPr>
      <w:bookmarkStart w:id="0" w:name="_GoBack"/>
      <w:bookmarkEnd w:id="0"/>
      <w:r w:rsidRPr="006B667B">
        <w:rPr>
          <w:rFonts w:ascii="Castellar" w:hAnsi="Castellar"/>
          <w:b/>
          <w:sz w:val="56"/>
          <w:szCs w:val="56"/>
        </w:rPr>
        <w:t>E</w:t>
      </w:r>
      <w:r w:rsidRPr="006B667B">
        <w:rPr>
          <w:rFonts w:ascii="Castellar" w:hAnsi="Castellar"/>
          <w:b/>
          <w:sz w:val="96"/>
          <w:szCs w:val="96"/>
        </w:rPr>
        <w:t>M</w:t>
      </w:r>
      <w:r w:rsidRPr="006B667B">
        <w:rPr>
          <w:rFonts w:ascii="Castellar" w:hAnsi="Castellar"/>
          <w:b/>
          <w:sz w:val="56"/>
          <w:szCs w:val="56"/>
        </w:rPr>
        <w:t>P</w:t>
      </w:r>
    </w:p>
    <w:p w:rsidR="005B212B" w:rsidRDefault="005B212B" w:rsidP="005A56D7">
      <w:pPr>
        <w:jc w:val="center"/>
        <w:rPr>
          <w:rFonts w:ascii="Castellar" w:hAnsi="Castellar"/>
          <w:b/>
        </w:rPr>
      </w:pPr>
      <w:r>
        <w:rPr>
          <w:rFonts w:ascii="Castellar" w:hAnsi="Castellar"/>
          <w:b/>
        </w:rPr>
        <w:t>Ten Year Anniversary</w:t>
      </w:r>
    </w:p>
    <w:p w:rsidR="005B212B" w:rsidRPr="005B212B" w:rsidRDefault="005B212B" w:rsidP="005A56D7">
      <w:pPr>
        <w:jc w:val="center"/>
        <w:rPr>
          <w:rFonts w:ascii="Castellar" w:hAnsi="Castellar"/>
          <w:b/>
        </w:rPr>
      </w:pPr>
    </w:p>
    <w:p w:rsidR="005A56D7" w:rsidRPr="005D4F52" w:rsidRDefault="005A56D7" w:rsidP="005A56D7">
      <w:pPr>
        <w:jc w:val="center"/>
        <w:rPr>
          <w:spacing w:val="106"/>
          <w:sz w:val="28"/>
          <w:szCs w:val="28"/>
          <w:u w:val="single"/>
        </w:rPr>
      </w:pPr>
      <w:r w:rsidRPr="005D4F52">
        <w:rPr>
          <w:spacing w:val="106"/>
          <w:sz w:val="28"/>
          <w:szCs w:val="28"/>
          <w:u w:val="single"/>
        </w:rPr>
        <w:t>PRESS RELEASE</w:t>
      </w:r>
    </w:p>
    <w:p w:rsidR="005A56D7" w:rsidRDefault="005A56D7" w:rsidP="005A56D7">
      <w:pPr>
        <w:rPr>
          <w:b/>
          <w:u w:val="single"/>
        </w:rPr>
      </w:pPr>
    </w:p>
    <w:p w:rsidR="005A56D7" w:rsidRDefault="005A56D7" w:rsidP="005A56D7">
      <w:pPr>
        <w:rPr>
          <w:b/>
          <w:u w:val="single"/>
        </w:rPr>
      </w:pPr>
    </w:p>
    <w:p w:rsidR="005A56D7" w:rsidRPr="005D4F52" w:rsidRDefault="005A56D7" w:rsidP="005A56D7">
      <w:pPr>
        <w:rPr>
          <w:b/>
        </w:rPr>
      </w:pPr>
      <w:r w:rsidRPr="005D4F52">
        <w:rPr>
          <w:b/>
        </w:rPr>
        <w:t xml:space="preserve">For Immediate Release: </w:t>
      </w:r>
      <w:r w:rsidR="005B212B">
        <w:rPr>
          <w:b/>
        </w:rPr>
        <w:t>August 22</w:t>
      </w:r>
      <w:r>
        <w:rPr>
          <w:b/>
        </w:rPr>
        <w:t xml:space="preserve">, 2017 </w:t>
      </w:r>
    </w:p>
    <w:p w:rsidR="005A56D7" w:rsidRPr="005D4F52" w:rsidRDefault="005A56D7" w:rsidP="005A56D7">
      <w:pPr>
        <w:rPr>
          <w:b/>
        </w:rPr>
      </w:pPr>
      <w:r w:rsidRPr="005D4F52">
        <w:rPr>
          <w:b/>
        </w:rPr>
        <w:t>F</w:t>
      </w:r>
      <w:r>
        <w:rPr>
          <w:b/>
        </w:rPr>
        <w:t>or More</w:t>
      </w:r>
      <w:r w:rsidRPr="005D4F52">
        <w:rPr>
          <w:b/>
        </w:rPr>
        <w:t xml:space="preserve"> Information Contact: Jean Meneley (775) 233-9937</w:t>
      </w:r>
    </w:p>
    <w:p w:rsidR="005A56D7" w:rsidRDefault="005A56D7" w:rsidP="005A56D7">
      <w:pPr>
        <w:rPr>
          <w:b/>
          <w:u w:val="single"/>
        </w:rPr>
      </w:pPr>
    </w:p>
    <w:p w:rsidR="005A56D7" w:rsidRDefault="005A56D7" w:rsidP="005A56D7">
      <w:pPr>
        <w:jc w:val="center"/>
        <w:rPr>
          <w:b/>
          <w:u w:val="single"/>
        </w:rPr>
      </w:pPr>
      <w:r w:rsidRPr="00A53B49">
        <w:rPr>
          <w:b/>
          <w:u w:val="single"/>
        </w:rPr>
        <w:t xml:space="preserve">Edward Martin Perpetual </w:t>
      </w:r>
      <w:r w:rsidR="005B212B">
        <w:rPr>
          <w:b/>
          <w:u w:val="single"/>
        </w:rPr>
        <w:t>2017</w:t>
      </w:r>
      <w:r>
        <w:rPr>
          <w:b/>
          <w:u w:val="single"/>
        </w:rPr>
        <w:t xml:space="preserve"> </w:t>
      </w:r>
      <w:r w:rsidRPr="00A53B49">
        <w:rPr>
          <w:b/>
          <w:u w:val="single"/>
        </w:rPr>
        <w:t>Scholarship</w:t>
      </w:r>
      <w:r>
        <w:rPr>
          <w:b/>
          <w:u w:val="single"/>
        </w:rPr>
        <w:t xml:space="preserve"> Winner </w:t>
      </w:r>
    </w:p>
    <w:p w:rsidR="005A56D7" w:rsidRDefault="005A56D7"/>
    <w:p w:rsidR="005A56D7" w:rsidRPr="005B212B" w:rsidRDefault="002778F2">
      <w:pPr>
        <w:rPr>
          <w:sz w:val="16"/>
          <w:szCs w:val="16"/>
        </w:rPr>
      </w:pPr>
      <w:r>
        <w:rPr>
          <w:noProof/>
        </w:rPr>
        <mc:AlternateContent>
          <mc:Choice Requires="wps">
            <w:drawing>
              <wp:anchor distT="0" distB="0" distL="114300" distR="114300" simplePos="0" relativeHeight="251660288" behindDoc="0" locked="0" layoutInCell="1" allowOverlap="1">
                <wp:simplePos x="0" y="0"/>
                <wp:positionH relativeFrom="column">
                  <wp:posOffset>3291205</wp:posOffset>
                </wp:positionH>
                <wp:positionV relativeFrom="paragraph">
                  <wp:posOffset>38100</wp:posOffset>
                </wp:positionV>
                <wp:extent cx="3452495" cy="44303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4430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B212B" w:rsidRDefault="005B212B" w:rsidP="005A56D7">
                            <w:pPr>
                              <w:rPr>
                                <w:sz w:val="16"/>
                                <w:szCs w:val="16"/>
                              </w:rPr>
                            </w:pPr>
                          </w:p>
                          <w:p w:rsidR="009326E3" w:rsidRDefault="009326E3" w:rsidP="005A56D7">
                            <w:pPr>
                              <w:rPr>
                                <w:sz w:val="16"/>
                                <w:szCs w:val="16"/>
                              </w:rPr>
                            </w:pPr>
                          </w:p>
                          <w:p w:rsidR="005A56D7" w:rsidRDefault="005A56D7" w:rsidP="005A56D7">
                            <w:pPr>
                              <w:rPr>
                                <w:sz w:val="16"/>
                                <w:szCs w:val="16"/>
                              </w:rPr>
                            </w:pPr>
                            <w:r>
                              <w:t xml:space="preserve">Virgilio G. Neto has been chosen as the winner of this year’s Edward Martin Perpetual Scholarship.  Born in Brazil, Virgilio has been around horses his entire life.  Virgilio has extensive veterinary experience and received his BS in Animal Science pre-vet from Cal Poly.  </w:t>
                            </w:r>
                          </w:p>
                          <w:p w:rsidR="005B212B" w:rsidRPr="005B212B" w:rsidRDefault="005B212B" w:rsidP="005A56D7">
                            <w:pPr>
                              <w:rPr>
                                <w:sz w:val="16"/>
                                <w:szCs w:val="16"/>
                              </w:rPr>
                            </w:pPr>
                          </w:p>
                          <w:p w:rsidR="005A56D7" w:rsidRDefault="005A56D7" w:rsidP="005A56D7">
                            <w:pPr>
                              <w:rPr>
                                <w:sz w:val="16"/>
                                <w:szCs w:val="16"/>
                              </w:rPr>
                            </w:pPr>
                            <w:r>
                              <w:t>Virgilio lives with his young family in Northern California and is currently working with three different local farriers.</w:t>
                            </w:r>
                          </w:p>
                          <w:p w:rsidR="005B212B" w:rsidRPr="005B212B" w:rsidRDefault="005B212B" w:rsidP="005A56D7">
                            <w:pPr>
                              <w:rPr>
                                <w:sz w:val="16"/>
                                <w:szCs w:val="16"/>
                              </w:rPr>
                            </w:pPr>
                          </w:p>
                          <w:p w:rsidR="005A56D7" w:rsidRPr="005B212B" w:rsidRDefault="005A56D7" w:rsidP="005A56D7">
                            <w:pPr>
                              <w:rPr>
                                <w:sz w:val="18"/>
                                <w:szCs w:val="18"/>
                              </w:rPr>
                            </w:pPr>
                            <w:r>
                              <w:t>This type of dedication is what Edward Martin would have wanted of a recipient of the scholarship named after him.</w:t>
                            </w:r>
                            <w:r w:rsidR="005B212B">
                              <w:rPr>
                                <w:sz w:val="18"/>
                                <w:szCs w:val="18"/>
                              </w:rPr>
                              <w:t xml:space="preserve">  </w:t>
                            </w:r>
                            <w:r>
                              <w:t xml:space="preserve">The EMP Scholarship Fund was begun in 2008 by EMP Competition Committee members to commemorate Martin’s contribution to the education of American farriers.  From a small village in </w:t>
                            </w:r>
                            <w:smartTag w:uri="urn:schemas-microsoft-com:office:smarttags" w:element="country-region">
                              <w:smartTag w:uri="urn:schemas-microsoft-com:office:smarttags" w:element="place">
                                <w:r>
                                  <w:t>Scotland</w:t>
                                </w:r>
                              </w:smartTag>
                            </w:smartTag>
                            <w:r>
                              <w:t xml:space="preserve"> Mr. Martin travelled broadly around the globe to share his love of black</w:t>
                            </w:r>
                            <w:r w:rsidR="00C814D0">
                              <w:t xml:space="preserve">smithing and farriery. </w:t>
                            </w:r>
                          </w:p>
                          <w:p w:rsidR="005A56D7" w:rsidRDefault="005A56D7" w:rsidP="005A56D7">
                            <w:r>
                              <w:t>For several decades the Martin family put on a world class draft horse shoeing competition in their village of Closeburn.  Farriers travelled from all over the globe to compete against each other on the massive Clydesdale horses of the area.</w:t>
                            </w:r>
                          </w:p>
                          <w:p w:rsidR="005A56D7" w:rsidRDefault="005A56D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59.15pt;margin-top:3pt;width:271.85pt;height:34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" stroked="f">
                <v:textbox>
                  <w:txbxContent>
                    <w:p w:rsidR="005B212B" w:rsidRDefault="005B212B" w:rsidP="005A56D7">
                      <w:pPr>
                        <w:rPr>
                          <w:sz w:val="16"/>
                          <w:szCs w:val="16"/>
                        </w:rPr>
                      </w:pPr>
                    </w:p>
                    <w:p w:rsidR="009326E3" w:rsidRDefault="009326E3" w:rsidP="005A56D7">
                      <w:pPr>
                        <w:rPr>
                          <w:sz w:val="16"/>
                          <w:szCs w:val="16"/>
                        </w:rPr>
                      </w:pPr>
                    </w:p>
                    <w:p w:rsidR="005A56D7" w:rsidRDefault="005A56D7" w:rsidP="005A56D7">
                      <w:pPr>
                        <w:rPr>
                          <w:sz w:val="16"/>
                          <w:szCs w:val="16"/>
                        </w:rPr>
                      </w:pPr>
                      <w:r>
                        <w:t xml:space="preserve">Virgilio G. </w:t>
                      </w:r>
                      <w:proofErr w:type="spellStart"/>
                      <w:r>
                        <w:t>Neto</w:t>
                      </w:r>
                      <w:proofErr w:type="spellEnd"/>
                      <w:r>
                        <w:t xml:space="preserve"> has been chosen as the winner of this year’s Edward Martin Perpetual Scholarship.  Born in Brazil, Virgilio has been around horses his entire life.  Virgilio has extensive veterinary experience and received his BS in Animal Science pre-vet from Cal Poly.  </w:t>
                      </w:r>
                    </w:p>
                    <w:p w:rsidR="005B212B" w:rsidRPr="005B212B" w:rsidRDefault="005B212B" w:rsidP="005A56D7">
                      <w:pPr>
                        <w:rPr>
                          <w:sz w:val="16"/>
                          <w:szCs w:val="16"/>
                        </w:rPr>
                      </w:pPr>
                    </w:p>
                    <w:p w:rsidR="005A56D7" w:rsidRDefault="005A56D7" w:rsidP="005A56D7">
                      <w:pPr>
                        <w:rPr>
                          <w:sz w:val="16"/>
                          <w:szCs w:val="16"/>
                        </w:rPr>
                      </w:pPr>
                      <w:r>
                        <w:t>Virgilio lives with his young family in Northern California and is currently working with three different local farriers.</w:t>
                      </w:r>
                    </w:p>
                    <w:p w:rsidR="005B212B" w:rsidRPr="005B212B" w:rsidRDefault="005B212B" w:rsidP="005A56D7">
                      <w:pPr>
                        <w:rPr>
                          <w:sz w:val="16"/>
                          <w:szCs w:val="16"/>
                        </w:rPr>
                      </w:pPr>
                    </w:p>
                    <w:p w:rsidR="005A56D7" w:rsidRPr="005B212B" w:rsidRDefault="005A56D7" w:rsidP="005A56D7">
                      <w:pPr>
                        <w:rPr>
                          <w:sz w:val="18"/>
                          <w:szCs w:val="18"/>
                        </w:rPr>
                      </w:pPr>
                      <w:r>
                        <w:t>This type of dedication is what Edward Martin would have wanted of a recipient of the scholarship named after him.</w:t>
                      </w:r>
                      <w:r w:rsidR="005B212B">
                        <w:rPr>
                          <w:sz w:val="18"/>
                          <w:szCs w:val="18"/>
                        </w:rPr>
                        <w:t xml:space="preserve">  </w:t>
                      </w:r>
                      <w:r>
                        <w:t xml:space="preserve">The EMP Scholarship Fund was begun in 2008 by EMP Competition Committee members to commemorate Martin’s contribution to the education of American farriers.  From a small village in </w:t>
                      </w:r>
                      <w:smartTag w:uri="urn:schemas-microsoft-com:office:smarttags" w:element="country-region">
                        <w:smartTag w:uri="urn:schemas-microsoft-com:office:smarttags" w:element="place">
                          <w:r>
                            <w:t>Scotland</w:t>
                          </w:r>
                        </w:smartTag>
                      </w:smartTag>
                      <w:r>
                        <w:t xml:space="preserve"> Mr. Martin travelled broadly around the globe to share his love of black</w:t>
                      </w:r>
                      <w:r w:rsidR="00C814D0">
                        <w:t xml:space="preserve">smithing and farriery. </w:t>
                      </w:r>
                    </w:p>
                    <w:p w:rsidR="005A56D7" w:rsidRDefault="005A56D7" w:rsidP="005A56D7">
                      <w:r>
                        <w:t>For several decades the Martin family put on a world class draft horse shoeing competition in their village of Closeburn.  Farriers travelled from all over the globe to compete against each other on the massive Clydesdale horses of the area.</w:t>
                      </w:r>
                    </w:p>
                    <w:p w:rsidR="005A56D7" w:rsidRDefault="005A56D7"/>
                  </w:txbxContent>
                </v:textbox>
              </v:shape>
            </w:pict>
          </mc:Fallback>
        </mc:AlternateContent>
      </w:r>
    </w:p>
    <w:p w:rsidR="005A56D7" w:rsidRDefault="005A56D7"/>
    <w:p w:rsidR="00E6492C" w:rsidRDefault="002778F2">
      <w:r>
        <w:rPr>
          <w:noProof/>
        </w:rPr>
        <mc:AlternateContent>
          <mc:Choice Requires="wps">
            <w:drawing>
              <wp:anchor distT="0" distB="0" distL="114300" distR="114300" simplePos="0" relativeHeight="251662336" behindDoc="0" locked="0" layoutInCell="1" allowOverlap="1">
                <wp:simplePos x="0" y="0"/>
                <wp:positionH relativeFrom="column">
                  <wp:posOffset>-19050</wp:posOffset>
                </wp:positionH>
                <wp:positionV relativeFrom="paragraph">
                  <wp:posOffset>4239895</wp:posOffset>
                </wp:positionV>
                <wp:extent cx="7162800" cy="1821815"/>
                <wp:effectExtent l="0" t="127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821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814D0" w:rsidRDefault="00C814D0" w:rsidP="00C814D0">
                            <w:r>
                              <w:t xml:space="preserve">It is in the same spirit that the Edward Martin Perpetual Competition is held every September at the Draft Horse Classic in Grass Valley, CA.  Following the same guidelines as in the Closeburn contest, competitors shoe draft </w:t>
                            </w:r>
                            <w:r w:rsidR="00B41C7C">
                              <w:t>horses’ using hot coke forges</w:t>
                            </w:r>
                            <w:r>
                              <w:t xml:space="preserve"> to build shoes from straight bar stock. Sparks fly and smoke boils as a line of horses are shod against the clock. </w:t>
                            </w:r>
                          </w:p>
                          <w:p w:rsidR="005B212B" w:rsidRPr="005B212B" w:rsidRDefault="005B212B" w:rsidP="00C814D0">
                            <w:pPr>
                              <w:rPr>
                                <w:sz w:val="18"/>
                                <w:szCs w:val="18"/>
                              </w:rPr>
                            </w:pPr>
                          </w:p>
                          <w:p w:rsidR="00C814D0" w:rsidRDefault="00C814D0" w:rsidP="00C814D0">
                            <w:r>
                              <w:t>We wish Virgilio every success as he</w:t>
                            </w:r>
                            <w:r w:rsidRPr="00C814D0">
                              <w:rPr>
                                <w:i/>
                              </w:rPr>
                              <w:t xml:space="preserve"> </w:t>
                            </w:r>
                            <w:r>
                              <w:t>pursues his studies in the world of farriery.</w:t>
                            </w:r>
                          </w:p>
                          <w:p w:rsidR="005B212B" w:rsidRPr="005B212B" w:rsidRDefault="005B212B" w:rsidP="00C814D0">
                            <w:pPr>
                              <w:rPr>
                                <w:sz w:val="18"/>
                                <w:szCs w:val="18"/>
                              </w:rPr>
                            </w:pPr>
                          </w:p>
                          <w:p w:rsidR="00C814D0" w:rsidRDefault="00C814D0" w:rsidP="00C814D0">
                            <w:r>
                              <w:t xml:space="preserve">For more for more information about the Edward Martin Perpetual Competition or Scholarship Fund contact:  Bill Merfy, CJF  </w:t>
                            </w:r>
                            <w:hyperlink r:id="rId7" w:history="1">
                              <w:r w:rsidRPr="0056687E">
                                <w:rPr>
                                  <w:rStyle w:val="Hyperlink"/>
                                </w:rPr>
                                <w:t>fortwm@succeed.net</w:t>
                              </w:r>
                            </w:hyperlink>
                            <w:r>
                              <w:t>, (702) 217-7366</w:t>
                            </w:r>
                          </w:p>
                          <w:p w:rsidR="00C814D0" w:rsidRPr="003F0489" w:rsidRDefault="00C814D0" w:rsidP="00C814D0">
                            <w:pPr>
                              <w:rPr>
                                <w:sz w:val="16"/>
                                <w:szCs w:val="16"/>
                              </w:rPr>
                            </w:pPr>
                          </w:p>
                          <w:p w:rsidR="00C814D0" w:rsidRDefault="00C814D0" w:rsidP="00C814D0">
                            <w:pPr>
                              <w:jc w:val="center"/>
                            </w:pPr>
                            <w:r>
                              <w:t>#   #   #</w:t>
                            </w:r>
                          </w:p>
                          <w:p w:rsidR="00C814D0" w:rsidRDefault="00C814D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1.5pt;margin-top:333.85pt;width:564pt;height:14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" stroked="f">
                <v:textbox>
                  <w:txbxContent>
                    <w:p w:rsidR="00C814D0" w:rsidRDefault="00C814D0" w:rsidP="00C814D0">
                      <w:r>
                        <w:t xml:space="preserve">It is in the same spirit that the Edward Martin Perpetual Competition is held every September at the Draft Horse Classic in Grass Valley, CA.  Following the same guidelines as in the Closeburn contest, competitors shoe draft </w:t>
                      </w:r>
                      <w:bookmarkStart w:id="1" w:name="_GoBack"/>
                      <w:bookmarkEnd w:id="1"/>
                      <w:r w:rsidR="00B41C7C">
                        <w:t>horses’ using hot coke forges</w:t>
                      </w:r>
                      <w:r>
                        <w:t xml:space="preserve"> to build shoes from straight bar stock. Sparks fly and smoke boils as a line of horses are shod against the clock. </w:t>
                      </w:r>
                    </w:p>
                    <w:p w:rsidR="005B212B" w:rsidRPr="005B212B" w:rsidRDefault="005B212B" w:rsidP="00C814D0">
                      <w:pPr>
                        <w:rPr>
                          <w:sz w:val="18"/>
                          <w:szCs w:val="18"/>
                        </w:rPr>
                      </w:pPr>
                    </w:p>
                    <w:p w:rsidR="00C814D0" w:rsidRDefault="00C814D0" w:rsidP="00C814D0">
                      <w:r>
                        <w:t>We wish Virgilio every success as he</w:t>
                      </w:r>
                      <w:r w:rsidRPr="00C814D0">
                        <w:rPr>
                          <w:i/>
                        </w:rPr>
                        <w:t xml:space="preserve"> </w:t>
                      </w:r>
                      <w:r>
                        <w:t>pursues his studies in the world of farriery.</w:t>
                      </w:r>
                    </w:p>
                    <w:p w:rsidR="005B212B" w:rsidRPr="005B212B" w:rsidRDefault="005B212B" w:rsidP="00C814D0">
                      <w:pPr>
                        <w:rPr>
                          <w:sz w:val="18"/>
                          <w:szCs w:val="18"/>
                        </w:rPr>
                      </w:pPr>
                    </w:p>
                    <w:p w:rsidR="00C814D0" w:rsidRDefault="00C814D0" w:rsidP="00C814D0">
                      <w:r>
                        <w:t xml:space="preserve">For more for more information about the Edward Martin Perpetual Competition or Scholarship Fund contact:  Bill Merfy, </w:t>
                      </w:r>
                      <w:proofErr w:type="gramStart"/>
                      <w:r>
                        <w:t xml:space="preserve">CJF  </w:t>
                      </w:r>
                      <w:proofErr w:type="gramEnd"/>
                      <w:hyperlink r:id="rId8" w:history="1">
                        <w:r w:rsidRPr="0056687E">
                          <w:rPr>
                            <w:rStyle w:val="Hyperlink"/>
                          </w:rPr>
                          <w:t>fortwm@succeed.net</w:t>
                        </w:r>
                      </w:hyperlink>
                      <w:r>
                        <w:t>, (702) 217-7366</w:t>
                      </w:r>
                    </w:p>
                    <w:p w:rsidR="00C814D0" w:rsidRPr="003F0489" w:rsidRDefault="00C814D0" w:rsidP="00C814D0">
                      <w:pPr>
                        <w:rPr>
                          <w:sz w:val="16"/>
                          <w:szCs w:val="16"/>
                        </w:rPr>
                      </w:pPr>
                    </w:p>
                    <w:p w:rsidR="00C814D0" w:rsidRDefault="00C814D0" w:rsidP="00C814D0">
                      <w:pPr>
                        <w:jc w:val="center"/>
                      </w:pPr>
                      <w:r>
                        <w:t>#   #   #</w:t>
                      </w:r>
                    </w:p>
                    <w:p w:rsidR="00C814D0" w:rsidRDefault="00C814D0"/>
                  </w:txbxContent>
                </v:textbox>
              </v:shape>
            </w:pict>
          </mc:Fallback>
        </mc:AlternateContent>
      </w:r>
      <w:r w:rsidR="00C814D0">
        <w:rPr>
          <w:noProof/>
        </w:rPr>
        <w:drawing>
          <wp:inline distT="0" distB="0" distL="0" distR="0">
            <wp:extent cx="3219450" cy="4140199"/>
            <wp:effectExtent l="19050" t="0" r="0" b="0"/>
            <wp:docPr id="3" name="Picture 0" descr="Viglio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glio picture.JPG"/>
                    <pic:cNvPicPr/>
                  </pic:nvPicPr>
                  <pic:blipFill>
                    <a:blip r:embed="rId9" cstate="print"/>
                    <a:stretch>
                      <a:fillRect/>
                    </a:stretch>
                  </pic:blipFill>
                  <pic:spPr>
                    <a:xfrm>
                      <a:off x="0" y="0"/>
                      <a:ext cx="3223091" cy="4144881"/>
                    </a:xfrm>
                    <a:prstGeom prst="rect">
                      <a:avLst/>
                    </a:prstGeom>
                  </pic:spPr>
                </pic:pic>
              </a:graphicData>
            </a:graphic>
          </wp:inline>
        </w:drawing>
      </w:r>
    </w:p>
    <w:sectPr w:rsidR="00E6492C" w:rsidSect="007E24EB">
      <w:footerReference w:type="default" r:id="rId10"/>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3716" w:rsidRDefault="002F3716" w:rsidP="00C814D0">
      <w:r>
        <w:separator/>
      </w:r>
    </w:p>
  </w:endnote>
  <w:endnote w:type="continuationSeparator" w:id="0">
    <w:p w:rsidR="002F3716" w:rsidRDefault="002F3716" w:rsidP="00C81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stellar">
    <w:panose1 w:val="020A0402060406010301"/>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14D0" w:rsidRDefault="00C814D0">
    <w:pPr>
      <w:pStyle w:val="Footer"/>
    </w:pPr>
  </w:p>
  <w:p w:rsidR="00C814D0" w:rsidRDefault="00C814D0" w:rsidP="00C814D0">
    <w:pPr>
      <w:pStyle w:val="Footer"/>
      <w:jc w:val="center"/>
    </w:pPr>
    <w:r>
      <w:t>Edward Martin Perpetual Competition      10405 Wells Fargo Road, Reno, NV 89508       (775) 233-9937</w:t>
    </w:r>
  </w:p>
  <w:p w:rsidR="00C814D0" w:rsidRDefault="00C814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3716" w:rsidRDefault="002F3716" w:rsidP="00C814D0">
      <w:r>
        <w:separator/>
      </w:r>
    </w:p>
  </w:footnote>
  <w:footnote w:type="continuationSeparator" w:id="0">
    <w:p w:rsidR="002F3716" w:rsidRDefault="002F3716" w:rsidP="00C814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0NLW0MDM3NDUxMDZU0lEKTi0uzszPAykwqgUA9t29iCwAAAA="/>
  </w:docVars>
  <w:rsids>
    <w:rsidRoot w:val="005A56D7"/>
    <w:rsid w:val="002778F2"/>
    <w:rsid w:val="002F3716"/>
    <w:rsid w:val="005A56D7"/>
    <w:rsid w:val="005B212B"/>
    <w:rsid w:val="006E4A52"/>
    <w:rsid w:val="00731DE1"/>
    <w:rsid w:val="007E24EB"/>
    <w:rsid w:val="00843148"/>
    <w:rsid w:val="008C2D27"/>
    <w:rsid w:val="009326E3"/>
    <w:rsid w:val="00A64A32"/>
    <w:rsid w:val="00AD3CE4"/>
    <w:rsid w:val="00B41C7C"/>
    <w:rsid w:val="00C814D0"/>
    <w:rsid w:val="00D065B5"/>
    <w:rsid w:val="00DE6ED2"/>
    <w:rsid w:val="00E64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6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56D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A56D7"/>
    <w:rPr>
      <w:rFonts w:ascii="Tahoma" w:hAnsi="Tahoma" w:cs="Tahoma"/>
      <w:sz w:val="16"/>
      <w:szCs w:val="16"/>
    </w:rPr>
  </w:style>
  <w:style w:type="character" w:styleId="Hyperlink">
    <w:name w:val="Hyperlink"/>
    <w:rsid w:val="00C814D0"/>
    <w:rPr>
      <w:color w:val="0000FF"/>
      <w:u w:val="single"/>
    </w:rPr>
  </w:style>
  <w:style w:type="paragraph" w:styleId="Header">
    <w:name w:val="header"/>
    <w:basedOn w:val="Normal"/>
    <w:link w:val="HeaderChar"/>
    <w:uiPriority w:val="99"/>
    <w:semiHidden/>
    <w:unhideWhenUsed/>
    <w:rsid w:val="00C814D0"/>
    <w:pPr>
      <w:tabs>
        <w:tab w:val="center" w:pos="4680"/>
        <w:tab w:val="right" w:pos="9360"/>
      </w:tabs>
    </w:pPr>
  </w:style>
  <w:style w:type="character" w:customStyle="1" w:styleId="HeaderChar">
    <w:name w:val="Header Char"/>
    <w:basedOn w:val="DefaultParagraphFont"/>
    <w:link w:val="Header"/>
    <w:uiPriority w:val="99"/>
    <w:semiHidden/>
    <w:rsid w:val="00C814D0"/>
    <w:rPr>
      <w:rFonts w:ascii="Times New Roman" w:eastAsia="Times New Roman" w:hAnsi="Times New Roman" w:cs="Times New Roman"/>
      <w:sz w:val="24"/>
      <w:szCs w:val="24"/>
    </w:rPr>
  </w:style>
  <w:style w:type="paragraph" w:styleId="Footer">
    <w:name w:val="footer"/>
    <w:basedOn w:val="Normal"/>
    <w:link w:val="FooterChar"/>
    <w:unhideWhenUsed/>
    <w:rsid w:val="00C814D0"/>
    <w:pPr>
      <w:tabs>
        <w:tab w:val="center" w:pos="4680"/>
        <w:tab w:val="right" w:pos="9360"/>
      </w:tabs>
    </w:pPr>
  </w:style>
  <w:style w:type="character" w:customStyle="1" w:styleId="FooterChar">
    <w:name w:val="Footer Char"/>
    <w:basedOn w:val="DefaultParagraphFont"/>
    <w:link w:val="Footer"/>
    <w:uiPriority w:val="99"/>
    <w:rsid w:val="00C814D0"/>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6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56D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A56D7"/>
    <w:rPr>
      <w:rFonts w:ascii="Tahoma" w:hAnsi="Tahoma" w:cs="Tahoma"/>
      <w:sz w:val="16"/>
      <w:szCs w:val="16"/>
    </w:rPr>
  </w:style>
  <w:style w:type="character" w:styleId="Hyperlink">
    <w:name w:val="Hyperlink"/>
    <w:rsid w:val="00C814D0"/>
    <w:rPr>
      <w:color w:val="0000FF"/>
      <w:u w:val="single"/>
    </w:rPr>
  </w:style>
  <w:style w:type="paragraph" w:styleId="Header">
    <w:name w:val="header"/>
    <w:basedOn w:val="Normal"/>
    <w:link w:val="HeaderChar"/>
    <w:uiPriority w:val="99"/>
    <w:semiHidden/>
    <w:unhideWhenUsed/>
    <w:rsid w:val="00C814D0"/>
    <w:pPr>
      <w:tabs>
        <w:tab w:val="center" w:pos="4680"/>
        <w:tab w:val="right" w:pos="9360"/>
      </w:tabs>
    </w:pPr>
  </w:style>
  <w:style w:type="character" w:customStyle="1" w:styleId="HeaderChar">
    <w:name w:val="Header Char"/>
    <w:basedOn w:val="DefaultParagraphFont"/>
    <w:link w:val="Header"/>
    <w:uiPriority w:val="99"/>
    <w:semiHidden/>
    <w:rsid w:val="00C814D0"/>
    <w:rPr>
      <w:rFonts w:ascii="Times New Roman" w:eastAsia="Times New Roman" w:hAnsi="Times New Roman" w:cs="Times New Roman"/>
      <w:sz w:val="24"/>
      <w:szCs w:val="24"/>
    </w:rPr>
  </w:style>
  <w:style w:type="paragraph" w:styleId="Footer">
    <w:name w:val="footer"/>
    <w:basedOn w:val="Normal"/>
    <w:link w:val="FooterChar"/>
    <w:unhideWhenUsed/>
    <w:rsid w:val="00C814D0"/>
    <w:pPr>
      <w:tabs>
        <w:tab w:val="center" w:pos="4680"/>
        <w:tab w:val="right" w:pos="9360"/>
      </w:tabs>
    </w:pPr>
  </w:style>
  <w:style w:type="character" w:customStyle="1" w:styleId="FooterChar">
    <w:name w:val="Footer Char"/>
    <w:basedOn w:val="DefaultParagraphFont"/>
    <w:link w:val="Footer"/>
    <w:uiPriority w:val="99"/>
    <w:rsid w:val="00C814D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ortwm@succeed.net" TargetMode="External"/><Relationship Id="rId3" Type="http://schemas.openxmlformats.org/officeDocument/2006/relationships/settings" Target="settings.xml"/><Relationship Id="rId7" Type="http://schemas.openxmlformats.org/officeDocument/2006/relationships/hyperlink" Target="mailto:fortwm@succeed.net"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Words>
  <Characters>1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y C</dc:creator>
  <cp:lastModifiedBy>Suzy Castro</cp:lastModifiedBy>
  <cp:revision>2</cp:revision>
  <cp:lastPrinted>2017-08-21T11:24:00Z</cp:lastPrinted>
  <dcterms:created xsi:type="dcterms:W3CDTF">2017-08-23T21:19:00Z</dcterms:created>
  <dcterms:modified xsi:type="dcterms:W3CDTF">2017-08-23T21:19:00Z</dcterms:modified>
</cp:coreProperties>
</file>